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w:t>
      </w:r>
      <w:r>
        <w:t xml:space="preserve"> </w:t>
      </w:r>
      <w:r>
        <w:t xml:space="preserve">Visionary</w:t>
      </w:r>
      <w:r>
        <w:t xml:space="preserve"> </w:t>
      </w:r>
      <w:r>
        <w:t xml:space="preserve">Film</w:t>
      </w:r>
      <w:r>
        <w:t xml:space="preserve"> </w:t>
      </w:r>
      <w:r>
        <w:t xml:space="preserve">Director's</w:t>
      </w:r>
      <w:r>
        <w:t xml:space="preserve"> </w:t>
      </w:r>
      <w:r>
        <w:t xml:space="preserve">Path</w:t>
      </w:r>
      <w:r>
        <w:t xml:space="preserve"> </w:t>
      </w:r>
      <w:r>
        <w:t xml:space="preserve">to</w:t>
      </w:r>
      <w:r>
        <w:t xml:space="preserve"> </w:t>
      </w:r>
      <w:r>
        <w:t xml:space="preserve">China</w:t>
      </w:r>
      <w:r>
        <w:t xml:space="preserve"> </w:t>
      </w:r>
      <w:r>
        <w:t xml:space="preserve">Shanghai</w:t>
      </w:r>
    </w:p>
    <w:bookmarkStart w:id="20" w:name="Xf383874287c672dae0a8d250cc326154bb201bb"/>
    <w:p>
      <w:pPr>
        <w:pStyle w:val="Heading1"/>
      </w:pPr>
      <w:r>
        <w:t xml:space="preserve">Statement of Purpose: A Visionary Film Director's Path to China Shanghai</w:t>
      </w:r>
    </w:p>
    <w:p>
      <w:pPr>
        <w:pStyle w:val="FirstParagraph"/>
      </w:pPr>
      <w:r>
        <w:t xml:space="preserve">As a dedicated and evolving Film Director with a profound commitment to storytelling that transcends cultural boundaries, I submit this Statement of Purpose to formally express my intent to establish my professional practice within the vibrant creative ecosystem of China Shanghai. This document outlines my artistic journey, professional vision, and unwavering dedication to contributing meaningfully to Shanghai’s dynamic film industry—a hub where global cinema meets profound Chinese cultural identity.</w:t>
      </w:r>
    </w:p>
    <w:p>
      <w:pPr>
        <w:pStyle w:val="BodyText"/>
      </w:pPr>
      <w:r>
        <w:t xml:space="preserve">My fascination with visual storytelling began in childhood, observing how a single frame could evoke universal emotions while revealing the unique texture of a community. This curiosity crystallized during my studies at the London Film School, where I directed award-winning short films exploring themes of migration and belonging. However, it was collaborating on an international co-production set in Chengdu that ignited my profound connection to China’s creative landscape. Witnessing the passion within Chinese filmmaking teams and experiencing firsthand Shanghai’s blend of ancient heritage and futuristic energy revealed a calling: to become a Film Director who actively participates in shaping China’s cinematic narrative while bridging East-West perspectives. Shanghai, as China's undisputed capital of innovation and culture, is not merely a location for my work—it is the essential crucible for realizing this mission.</w:t>
      </w:r>
    </w:p>
    <w:p>
      <w:pPr>
        <w:pStyle w:val="BodyText"/>
      </w:pPr>
      <w:r>
        <w:t xml:space="preserve">My professional development has been meticulously oriented toward aligning with Shanghai’s strategic priorities in film. I have immersed myself in contemporary Chinese cinema, studying directors like Jia Zhangke and Wang Xiaoshuai to understand how they weave social commentary into visually stunning narratives that resonate globally while remaining deeply rooted in local experience. Simultaneously, I’ve honed technical expertise through advanced cinematography workshops at Shanghai Film Studio and collaborated with writers from China’s National Film Institute on developing scripts that honor authentic Chinese voices without falling into cultural clichés. Crucially, I understand that success in China Shanghai demands more than artistic skill; it requires navigating the evolving regulatory environment with respect and insight. I have proactively engaged with industry seminars on content creation under China’s cultural guidelines, recognizing these frameworks as essential for fostering meaningful dialogue rather than constraints.</w:t>
      </w:r>
    </w:p>
    <w:p>
      <w:pPr>
        <w:pStyle w:val="BodyText"/>
      </w:pPr>
      <w:r>
        <w:t xml:space="preserve">What uniquely positions me to thrive as a Film Director in China Shanghai is my commitment to collaborative storytelling within the city’s unparalleled infrastructure. Shanghai offers an unmatched ecosystem: the Shanghai International Film Festival (SIFF), one of Asia’s most influential platforms; the cutting-edge facilities at Shanghai Film Group and Huayi Brothers studios; and a generation of exceptionally talented actors, technicians, and producers eager for fresh international perspectives. My proposed project—a feature film exploring intergenerational connections in China’s rapid urbanization—leverages this environment. I plan to partner with Shanghai-based writers on location shoots across historic Xintiandi districts and modern Pudong skyscrapers, using local crews to ensure authentic representation while integrating my technical vision. This approach directly supports Shanghai’s strategic focus on "Culture + Technology" initiatives, positioning my work as an asset to the city’s goal of becoming a global creative center.</w:t>
      </w:r>
    </w:p>
    <w:p>
      <w:pPr>
        <w:pStyle w:val="BodyText"/>
      </w:pPr>
      <w:r>
        <w:t xml:space="preserve">Moreover, I recognize that China Shanghai demands cultural fluency alongside artistic ambition. My two-year immersion in Mandarin language studies and participation in community programs within Shanghai’s international districts have cultivated not just linguistic ability but deep respect for Chinese social dynamics. This is critical: as a Film Director operating in this context, my role extends beyond the camera to being a respectful cultural ambassador. I am prepared to contribute to initiatives fostering cross-cultural dialogue, such as workshops at SIFF Academy or collaborations with institutions like Shanghai University of Visual Arts. My long-term vision includes mentoring emerging Chinese talent through joint projects, thereby embedding my work within Shanghai’s creative future rather than approaching it as an outsider.</w:t>
      </w:r>
    </w:p>
    <w:p>
      <w:pPr>
        <w:pStyle w:val="BodyText"/>
      </w:pPr>
      <w:r>
        <w:t xml:space="preserve">My commitment to China Shanghai is not a fleeting opportunity—it is the foundation of my artistic and professional destiny. The city’s government actively encourages foreign creative professionals through streamlined work permits and incentives for co-productions under programs like "Belt and Road Cultural Cooperation." I am eager to contribute to this momentum, bringing a global sensibility honed by experiences in Europe, Africa, and the Americas while fully embracing Shanghai’s unique cultural context. As a Film Director, my purpose is to craft narratives that illuminate universal humanity through the lens of contemporary Chinese experience—a mission that finds its most potent expression within Shanghai’s cosmopolitan energy.</w:t>
      </w:r>
    </w:p>
    <w:p>
      <w:pPr>
        <w:pStyle w:val="BodyText"/>
      </w:pPr>
      <w:r>
        <w:t xml:space="preserve">In conclusion, this Statement of Purpose reflects more than an application; it is a declaration of intent. I seek not merely to work in China Shanghai but to become an integrated voice within its cinematic conversation. My technical skills, cultural respect, and strategic alignment with Shanghai’s creative ambitions position me to deliver impactful projects that resonate locally while contributing to China’s global film influence. I am prepared to adhere fully to all local regulations, contribute positively through industry engagement, and dedicate my career as a Film Director toward enriching Shanghai’s reputation as the epicenter of 21st-century storytelling. The future of cinema is collaborative, and I am ready to build that future alongside Shanghai’s extraordinary creative community.</w:t>
      </w:r>
    </w:p>
    <w:p>
      <w:pPr>
        <w:pStyle w:val="BodyText"/>
      </w:pPr>
      <w:r>
        <w:t xml:space="preserve">Thank you for considering my application. I eagerly anticipate contributing to the flourishing narrative of China Shanghai on the world stag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 Visionary Film Director's Path to China Shanghai</dc:title>
  <dc:creator/>
  <cp:keywords/>
  <dcterms:created xsi:type="dcterms:W3CDTF">2026-07-23T19:40:28Z</dcterms:created>
  <dcterms:modified xsi:type="dcterms:W3CDTF">2026-07-23T19:40:28Z</dcterms:modified>
</cp:coreProperties>
</file>

<file path=docProps/custom.xml><?xml version="1.0" encoding="utf-8"?>
<Properties xmlns="http://schemas.openxmlformats.org/officeDocument/2006/custom-properties" xmlns:vt="http://schemas.openxmlformats.org/officeDocument/2006/docPropsVTypes"/>
</file>